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BD4C4" w14:textId="77777777" w:rsidR="0083537A" w:rsidRPr="0083537A" w:rsidRDefault="0083537A" w:rsidP="005514F0">
      <w:pPr>
        <w:pStyle w:val="Heading1"/>
        <w:jc w:val="both"/>
        <w:rPr>
          <w:b/>
          <w:bCs/>
          <w:sz w:val="40"/>
          <w:szCs w:val="40"/>
          <w:lang w:val="en-US"/>
        </w:rPr>
      </w:pPr>
      <w:bookmarkStart w:id="0" w:name="_Hlk105028563"/>
      <w:bookmarkEnd w:id="0"/>
      <w:r w:rsidRPr="0083537A">
        <w:rPr>
          <w:b/>
          <w:bCs/>
          <w:sz w:val="40"/>
          <w:szCs w:val="40"/>
          <w:lang w:val="en-US"/>
        </w:rPr>
        <w:t>User Guideline for WUW On Demand Home Service App</w:t>
      </w:r>
    </w:p>
    <w:p w14:paraId="521CC270" w14:textId="77777777" w:rsidR="003460B9" w:rsidRPr="0083537A" w:rsidRDefault="003460B9" w:rsidP="005514F0">
      <w:pPr>
        <w:jc w:val="both"/>
        <w:rPr>
          <w:rFonts w:ascii="Arial" w:hAnsi="Arial" w:cs="Arial"/>
          <w:bCs/>
          <w:color w:val="2E74B5" w:themeColor="accent1" w:themeShade="BF"/>
          <w:sz w:val="32"/>
          <w:szCs w:val="32"/>
        </w:rPr>
      </w:pPr>
    </w:p>
    <w:p w14:paraId="182CEF5E" w14:textId="77777777" w:rsidR="0083537A" w:rsidRPr="0019373F" w:rsidRDefault="0083537A" w:rsidP="005514F0">
      <w:pPr>
        <w:pStyle w:val="Caption"/>
        <w:jc w:val="both"/>
        <w:rPr>
          <w:sz w:val="36"/>
          <w:szCs w:val="36"/>
        </w:rPr>
      </w:pPr>
    </w:p>
    <w:p w14:paraId="0EE79788" w14:textId="50835C8D" w:rsidR="0083537A" w:rsidRPr="0019373F" w:rsidRDefault="0083537A" w:rsidP="005514F0">
      <w:pPr>
        <w:pStyle w:val="ListParagraph"/>
        <w:numPr>
          <w:ilvl w:val="0"/>
          <w:numId w:val="3"/>
        </w:numPr>
        <w:jc w:val="both"/>
        <w:rPr>
          <w:sz w:val="36"/>
          <w:szCs w:val="36"/>
        </w:rPr>
      </w:pPr>
      <w:r w:rsidRPr="0019373F">
        <w:rPr>
          <w:sz w:val="36"/>
          <w:szCs w:val="36"/>
        </w:rPr>
        <w:t>Firstly,</w:t>
      </w:r>
      <w:r w:rsidRPr="0019373F">
        <w:rPr>
          <w:sz w:val="36"/>
          <w:szCs w:val="36"/>
        </w:rPr>
        <w:t xml:space="preserve"> user must create account or if the user already </w:t>
      </w:r>
      <w:r w:rsidR="005514F0" w:rsidRPr="0019373F">
        <w:rPr>
          <w:sz w:val="36"/>
          <w:szCs w:val="36"/>
        </w:rPr>
        <w:t>has</w:t>
      </w:r>
      <w:r w:rsidRPr="0019373F">
        <w:rPr>
          <w:sz w:val="36"/>
          <w:szCs w:val="36"/>
        </w:rPr>
        <w:t xml:space="preserve"> </w:t>
      </w:r>
      <w:proofErr w:type="gramStart"/>
      <w:r w:rsidRPr="0019373F">
        <w:rPr>
          <w:sz w:val="36"/>
          <w:szCs w:val="36"/>
        </w:rPr>
        <w:t>account</w:t>
      </w:r>
      <w:proofErr w:type="gramEnd"/>
      <w:r w:rsidRPr="0019373F">
        <w:rPr>
          <w:sz w:val="36"/>
          <w:szCs w:val="36"/>
        </w:rPr>
        <w:t xml:space="preserve"> then they can directly login.</w:t>
      </w:r>
    </w:p>
    <w:p w14:paraId="345C2F56" w14:textId="569E6852" w:rsidR="003460B9" w:rsidRPr="0083537A" w:rsidRDefault="003460B9" w:rsidP="005514F0">
      <w:pPr>
        <w:pStyle w:val="ListParagraph"/>
        <w:jc w:val="both"/>
        <w:rPr>
          <w:rFonts w:ascii="Arial" w:hAnsi="Arial" w:cs="Arial"/>
          <w:b/>
          <w:color w:val="2E74B5" w:themeColor="accent1" w:themeShade="BF"/>
          <w:sz w:val="32"/>
          <w:szCs w:val="32"/>
        </w:rPr>
      </w:pPr>
    </w:p>
    <w:p w14:paraId="62057041" w14:textId="05B04A01" w:rsidR="0083537A" w:rsidRDefault="0083537A" w:rsidP="005514F0">
      <w:pPr>
        <w:jc w:val="both"/>
        <w:rPr>
          <w:rFonts w:ascii="Arial" w:hAnsi="Arial" w:cs="Arial"/>
          <w:b/>
          <w:color w:val="2E74B5" w:themeColor="accent1" w:themeShade="BF"/>
          <w:sz w:val="32"/>
          <w:szCs w:val="32"/>
        </w:rPr>
      </w:pPr>
    </w:p>
    <w:p w14:paraId="5713BA6A" w14:textId="77777777" w:rsidR="0083537A" w:rsidRDefault="0083537A" w:rsidP="005514F0">
      <w:pPr>
        <w:jc w:val="both"/>
        <w:rPr>
          <w:rFonts w:ascii="Arial" w:hAnsi="Arial" w:cs="Arial"/>
          <w:b/>
          <w:color w:val="2E74B5" w:themeColor="accent1" w:themeShade="BF"/>
          <w:sz w:val="32"/>
          <w:szCs w:val="32"/>
        </w:rPr>
      </w:pPr>
    </w:p>
    <w:p w14:paraId="1595C93D" w14:textId="670D149F" w:rsidR="003460B9" w:rsidRDefault="001D11D2" w:rsidP="005514F0">
      <w:pPr>
        <w:pStyle w:val="ListParagraph"/>
        <w:keepNext/>
        <w:ind w:left="1440"/>
        <w:jc w:val="both"/>
      </w:pPr>
      <w:r>
        <w:rPr>
          <w:noProof/>
        </w:rPr>
        <w:drawing>
          <wp:inline distT="0" distB="0" distL="0" distR="0" wp14:anchorId="7BDD0920" wp14:editId="58A29581">
            <wp:extent cx="2484757" cy="4869180"/>
            <wp:effectExtent l="0" t="0" r="0" b="7620"/>
            <wp:docPr id="4" name="Picture 4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phone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3666" cy="4886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8353C" w14:textId="77777777" w:rsidR="003460B9" w:rsidRDefault="003460B9" w:rsidP="005514F0">
      <w:pPr>
        <w:jc w:val="both"/>
      </w:pPr>
    </w:p>
    <w:p w14:paraId="71BF0899" w14:textId="77777777" w:rsidR="003460B9" w:rsidRDefault="003460B9" w:rsidP="005514F0">
      <w:pPr>
        <w:jc w:val="both"/>
      </w:pPr>
    </w:p>
    <w:p w14:paraId="630D5D69" w14:textId="77777777" w:rsidR="0083537A" w:rsidRPr="0019373F" w:rsidRDefault="0083537A" w:rsidP="005514F0">
      <w:pPr>
        <w:jc w:val="both"/>
        <w:rPr>
          <w:sz w:val="36"/>
          <w:szCs w:val="36"/>
        </w:rPr>
      </w:pPr>
    </w:p>
    <w:p w14:paraId="0AB60365" w14:textId="05F3AF18" w:rsidR="003460B9" w:rsidRDefault="0083537A" w:rsidP="005514F0">
      <w:pPr>
        <w:pStyle w:val="ListParagraph"/>
        <w:numPr>
          <w:ilvl w:val="0"/>
          <w:numId w:val="3"/>
        </w:numPr>
        <w:jc w:val="both"/>
        <w:rPr>
          <w:sz w:val="36"/>
          <w:szCs w:val="36"/>
        </w:rPr>
      </w:pPr>
      <w:r w:rsidRPr="0083537A">
        <w:rPr>
          <w:sz w:val="36"/>
          <w:szCs w:val="36"/>
        </w:rPr>
        <w:t>User must fill all the information such as name</w:t>
      </w:r>
      <w:r w:rsidRPr="0083537A">
        <w:rPr>
          <w:sz w:val="36"/>
          <w:szCs w:val="36"/>
        </w:rPr>
        <w:t>,</w:t>
      </w:r>
      <w:r w:rsidRPr="0083537A">
        <w:rPr>
          <w:sz w:val="36"/>
          <w:szCs w:val="36"/>
        </w:rPr>
        <w:t xml:space="preserve"> phone number</w:t>
      </w:r>
      <w:r w:rsidRPr="0083537A">
        <w:rPr>
          <w:sz w:val="36"/>
          <w:szCs w:val="36"/>
        </w:rPr>
        <w:t>,</w:t>
      </w:r>
      <w:r w:rsidRPr="0083537A">
        <w:rPr>
          <w:sz w:val="36"/>
          <w:szCs w:val="36"/>
        </w:rPr>
        <w:t xml:space="preserve"> password in order to register</w:t>
      </w:r>
      <w:r w:rsidRPr="0083537A">
        <w:rPr>
          <w:sz w:val="36"/>
          <w:szCs w:val="36"/>
        </w:rPr>
        <w:t>.</w:t>
      </w:r>
    </w:p>
    <w:p w14:paraId="7090D84C" w14:textId="77777777" w:rsidR="0083537A" w:rsidRPr="0083537A" w:rsidRDefault="0083537A" w:rsidP="005514F0">
      <w:pPr>
        <w:jc w:val="both"/>
        <w:rPr>
          <w:sz w:val="36"/>
          <w:szCs w:val="36"/>
        </w:rPr>
      </w:pPr>
    </w:p>
    <w:p w14:paraId="1DAB89EE" w14:textId="016464F0" w:rsidR="003460B9" w:rsidRDefault="001D11D2" w:rsidP="005514F0">
      <w:pPr>
        <w:pStyle w:val="ListParagraph"/>
        <w:ind w:left="1440"/>
        <w:jc w:val="both"/>
      </w:pPr>
      <w:r>
        <w:rPr>
          <w:noProof/>
        </w:rPr>
        <w:drawing>
          <wp:inline distT="0" distB="0" distL="0" distR="0" wp14:anchorId="51965A4D" wp14:editId="75C5F630">
            <wp:extent cx="2494197" cy="4975859"/>
            <wp:effectExtent l="0" t="0" r="1905" b="0"/>
            <wp:docPr id="10" name="Picture 10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phone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693" cy="4998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102A3" w14:textId="074EEA95" w:rsidR="0083537A" w:rsidRDefault="0083537A" w:rsidP="005514F0">
      <w:pPr>
        <w:pStyle w:val="ListParagraph"/>
        <w:ind w:left="1440"/>
        <w:jc w:val="both"/>
      </w:pPr>
    </w:p>
    <w:p w14:paraId="7989FA0D" w14:textId="3D4AADD4" w:rsidR="0083537A" w:rsidRDefault="0083537A" w:rsidP="005514F0">
      <w:pPr>
        <w:pStyle w:val="ListParagraph"/>
        <w:ind w:left="1440"/>
        <w:jc w:val="both"/>
      </w:pPr>
    </w:p>
    <w:p w14:paraId="1667ADA8" w14:textId="0E06EF21" w:rsidR="0083537A" w:rsidRPr="005514F0" w:rsidRDefault="0083537A" w:rsidP="005514F0">
      <w:pPr>
        <w:pStyle w:val="ListParagraph"/>
        <w:numPr>
          <w:ilvl w:val="0"/>
          <w:numId w:val="3"/>
        </w:numPr>
        <w:jc w:val="both"/>
        <w:rPr>
          <w:sz w:val="36"/>
          <w:szCs w:val="36"/>
        </w:rPr>
      </w:pPr>
      <w:r w:rsidRPr="005514F0">
        <w:rPr>
          <w:sz w:val="36"/>
          <w:szCs w:val="36"/>
        </w:rPr>
        <w:t xml:space="preserve">User must verify </w:t>
      </w:r>
      <w:r w:rsidR="005514F0" w:rsidRPr="005514F0">
        <w:rPr>
          <w:sz w:val="36"/>
          <w:szCs w:val="36"/>
        </w:rPr>
        <w:t>their</w:t>
      </w:r>
      <w:r w:rsidRPr="005514F0">
        <w:rPr>
          <w:sz w:val="36"/>
          <w:szCs w:val="36"/>
        </w:rPr>
        <w:t xml:space="preserve"> account After verifying your phone number you will be sent a code on your phone. After </w:t>
      </w:r>
      <w:r w:rsidRPr="005514F0">
        <w:rPr>
          <w:sz w:val="36"/>
          <w:szCs w:val="36"/>
        </w:rPr>
        <w:lastRenderedPageBreak/>
        <w:t xml:space="preserve">receiving the </w:t>
      </w:r>
      <w:r w:rsidR="005514F0" w:rsidRPr="005514F0">
        <w:rPr>
          <w:sz w:val="36"/>
          <w:szCs w:val="36"/>
        </w:rPr>
        <w:t>code,</w:t>
      </w:r>
      <w:r w:rsidRPr="005514F0">
        <w:rPr>
          <w:sz w:val="36"/>
          <w:szCs w:val="36"/>
        </w:rPr>
        <w:t xml:space="preserve"> you will be automatically redirected to the booking page.</w:t>
      </w:r>
    </w:p>
    <w:p w14:paraId="74FB79A6" w14:textId="77777777" w:rsidR="0083537A" w:rsidRDefault="0083537A" w:rsidP="005514F0">
      <w:pPr>
        <w:pStyle w:val="ListParagraph"/>
        <w:ind w:left="1440"/>
        <w:jc w:val="both"/>
      </w:pPr>
    </w:p>
    <w:p w14:paraId="58D73F1C" w14:textId="6A5A2E6E" w:rsidR="003460B9" w:rsidRDefault="003460B9" w:rsidP="005514F0">
      <w:pPr>
        <w:pStyle w:val="ListParagraph"/>
        <w:keepNext/>
        <w:ind w:left="1440"/>
        <w:jc w:val="both"/>
      </w:pPr>
    </w:p>
    <w:p w14:paraId="1F81D204" w14:textId="3A90D6F7" w:rsidR="003460B9" w:rsidRDefault="001D11D2" w:rsidP="005514F0">
      <w:pPr>
        <w:pStyle w:val="ListParagraph"/>
        <w:ind w:left="1440"/>
        <w:jc w:val="both"/>
      </w:pPr>
      <w:r>
        <w:rPr>
          <w:noProof/>
        </w:rPr>
        <w:drawing>
          <wp:inline distT="0" distB="0" distL="0" distR="0" wp14:anchorId="6193A768" wp14:editId="7283EECB">
            <wp:extent cx="2443190" cy="49682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2036" cy="4986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ABC2" w14:textId="75962EE9" w:rsidR="003460B9" w:rsidRPr="005514F0" w:rsidRDefault="0083537A" w:rsidP="005514F0">
      <w:pPr>
        <w:pStyle w:val="ListParagraph"/>
        <w:keepNext/>
        <w:numPr>
          <w:ilvl w:val="0"/>
          <w:numId w:val="3"/>
        </w:numPr>
        <w:jc w:val="both"/>
        <w:rPr>
          <w:noProof/>
          <w:sz w:val="36"/>
          <w:szCs w:val="36"/>
        </w:rPr>
      </w:pPr>
      <w:r w:rsidRPr="005514F0">
        <w:rPr>
          <w:noProof/>
          <w:sz w:val="36"/>
          <w:szCs w:val="36"/>
        </w:rPr>
        <w:lastRenderedPageBreak/>
        <w:t>After otp verafication now user can login after login user will redirect to booking page</w:t>
      </w:r>
    </w:p>
    <w:p w14:paraId="38500B6E" w14:textId="43690B4A" w:rsidR="001D11D2" w:rsidRDefault="001D11D2" w:rsidP="005514F0">
      <w:pPr>
        <w:pStyle w:val="ListParagraph"/>
        <w:keepNext/>
        <w:ind w:left="1440"/>
        <w:jc w:val="both"/>
        <w:rPr>
          <w:noProof/>
        </w:rPr>
      </w:pPr>
    </w:p>
    <w:p w14:paraId="02078C19" w14:textId="4240160D" w:rsidR="0083537A" w:rsidRPr="00450231" w:rsidRDefault="001D11D2" w:rsidP="005514F0">
      <w:pPr>
        <w:pStyle w:val="ListParagraph"/>
        <w:keepNext/>
        <w:ind w:left="1440"/>
        <w:jc w:val="both"/>
      </w:pPr>
      <w:r>
        <w:rPr>
          <w:noProof/>
        </w:rPr>
        <w:drawing>
          <wp:inline distT="0" distB="0" distL="0" distR="0" wp14:anchorId="6BF68343" wp14:editId="111BDA4F">
            <wp:extent cx="3124471" cy="6203218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471" cy="620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F9276" w14:textId="4232A789" w:rsidR="0083537A" w:rsidRDefault="0083537A" w:rsidP="005514F0">
      <w:pPr>
        <w:pStyle w:val="ListParagraph"/>
        <w:ind w:left="1440"/>
        <w:jc w:val="both"/>
        <w:rPr>
          <w:rFonts w:ascii="Arial" w:hAnsi="Arial" w:cs="Arial"/>
        </w:rPr>
      </w:pPr>
    </w:p>
    <w:p w14:paraId="2C52178D" w14:textId="645E3B76" w:rsidR="0083537A" w:rsidRDefault="0083537A" w:rsidP="005514F0">
      <w:pPr>
        <w:pStyle w:val="ListParagraph"/>
        <w:ind w:left="1440"/>
        <w:jc w:val="both"/>
        <w:rPr>
          <w:rFonts w:ascii="Arial" w:hAnsi="Arial" w:cs="Arial"/>
        </w:rPr>
      </w:pPr>
    </w:p>
    <w:p w14:paraId="0E1C0366" w14:textId="63BB1840" w:rsidR="0083537A" w:rsidRDefault="0083537A" w:rsidP="005514F0">
      <w:pPr>
        <w:pStyle w:val="ListParagraph"/>
        <w:ind w:left="1440"/>
        <w:jc w:val="both"/>
        <w:rPr>
          <w:rFonts w:ascii="Arial" w:hAnsi="Arial" w:cs="Arial"/>
        </w:rPr>
      </w:pPr>
    </w:p>
    <w:p w14:paraId="1B9E31EF" w14:textId="1EEE59C5" w:rsidR="0083537A" w:rsidRDefault="0083537A" w:rsidP="005514F0">
      <w:pPr>
        <w:pStyle w:val="ListParagraph"/>
        <w:ind w:left="1440"/>
        <w:jc w:val="both"/>
        <w:rPr>
          <w:rFonts w:ascii="Arial" w:hAnsi="Arial" w:cs="Arial"/>
        </w:rPr>
      </w:pPr>
    </w:p>
    <w:p w14:paraId="38F69A08" w14:textId="2F9AD43B" w:rsidR="0083537A" w:rsidRDefault="0083537A" w:rsidP="005514F0">
      <w:pPr>
        <w:pStyle w:val="ListParagraph"/>
        <w:ind w:left="1440"/>
        <w:jc w:val="both"/>
        <w:rPr>
          <w:rFonts w:ascii="Arial" w:hAnsi="Arial" w:cs="Arial"/>
        </w:rPr>
      </w:pPr>
    </w:p>
    <w:p w14:paraId="61CC974D" w14:textId="00D543D6" w:rsidR="00450231" w:rsidRDefault="00450231" w:rsidP="005514F0">
      <w:pPr>
        <w:pStyle w:val="ListParagraph"/>
        <w:ind w:left="1440"/>
        <w:jc w:val="both"/>
        <w:rPr>
          <w:rFonts w:ascii="Arial" w:hAnsi="Arial" w:cs="Arial"/>
        </w:rPr>
      </w:pPr>
    </w:p>
    <w:p w14:paraId="10981A93" w14:textId="364024DD" w:rsidR="00450231" w:rsidRDefault="00450231" w:rsidP="005514F0">
      <w:pPr>
        <w:pStyle w:val="ListParagraph"/>
        <w:ind w:left="1440"/>
        <w:jc w:val="both"/>
        <w:rPr>
          <w:rFonts w:ascii="Arial" w:hAnsi="Arial" w:cs="Arial"/>
        </w:rPr>
      </w:pPr>
    </w:p>
    <w:p w14:paraId="55D2FEC0" w14:textId="1A83E06C" w:rsidR="00450231" w:rsidRDefault="00450231" w:rsidP="005514F0">
      <w:pPr>
        <w:pStyle w:val="ListParagraph"/>
        <w:ind w:left="1440"/>
        <w:jc w:val="both"/>
        <w:rPr>
          <w:rFonts w:ascii="Arial" w:hAnsi="Arial" w:cs="Arial"/>
        </w:rPr>
      </w:pPr>
    </w:p>
    <w:p w14:paraId="50454C73" w14:textId="07A6262C" w:rsidR="00450231" w:rsidRPr="005514F0" w:rsidRDefault="00450231" w:rsidP="005514F0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36"/>
          <w:szCs w:val="36"/>
        </w:rPr>
      </w:pPr>
      <w:r w:rsidRPr="005514F0">
        <w:rPr>
          <w:rFonts w:ascii="Arial" w:hAnsi="Arial" w:cs="Arial"/>
          <w:sz w:val="36"/>
          <w:szCs w:val="36"/>
        </w:rPr>
        <w:t xml:space="preserve">After login user can now book the services as per their requirements </w:t>
      </w:r>
    </w:p>
    <w:p w14:paraId="2C491F55" w14:textId="77777777" w:rsidR="007514F1" w:rsidRDefault="001D11D2" w:rsidP="005514F0">
      <w:pPr>
        <w:pStyle w:val="ListParagraph"/>
        <w:keepNext/>
        <w:ind w:left="1440"/>
        <w:jc w:val="both"/>
      </w:pPr>
      <w:r>
        <w:rPr>
          <w:noProof/>
        </w:rPr>
        <w:lastRenderedPageBreak/>
        <w:drawing>
          <wp:inline distT="0" distB="0" distL="0" distR="0" wp14:anchorId="05ED8523" wp14:editId="1A54E4EB">
            <wp:extent cx="2334986" cy="4693919"/>
            <wp:effectExtent l="0" t="0" r="825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888" cy="471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73BF4" w14:textId="1398AAF1" w:rsidR="007514F1" w:rsidRDefault="007514F1" w:rsidP="005514F0">
      <w:pPr>
        <w:pStyle w:val="ListParagraph"/>
        <w:keepNext/>
        <w:ind w:left="1440"/>
        <w:jc w:val="both"/>
        <w:rPr>
          <w:noProof/>
        </w:rPr>
      </w:pPr>
    </w:p>
    <w:p w14:paraId="62E29233" w14:textId="290FA6A4" w:rsidR="00450231" w:rsidRDefault="00450231" w:rsidP="005514F0">
      <w:pPr>
        <w:pStyle w:val="ListParagraph"/>
        <w:keepNext/>
        <w:ind w:left="1440"/>
        <w:jc w:val="both"/>
        <w:rPr>
          <w:noProof/>
        </w:rPr>
      </w:pPr>
    </w:p>
    <w:p w14:paraId="58789B92" w14:textId="25F52082" w:rsidR="00450231" w:rsidRDefault="00450231" w:rsidP="005514F0">
      <w:pPr>
        <w:pStyle w:val="ListParagraph"/>
        <w:keepNext/>
        <w:ind w:left="1440"/>
        <w:jc w:val="both"/>
        <w:rPr>
          <w:noProof/>
        </w:rPr>
      </w:pPr>
    </w:p>
    <w:p w14:paraId="47ECE75B" w14:textId="66745683" w:rsidR="00450231" w:rsidRDefault="00450231" w:rsidP="005514F0">
      <w:pPr>
        <w:pStyle w:val="ListParagraph"/>
        <w:keepNext/>
        <w:ind w:left="1440"/>
        <w:jc w:val="both"/>
        <w:rPr>
          <w:noProof/>
        </w:rPr>
      </w:pPr>
    </w:p>
    <w:p w14:paraId="1827D23C" w14:textId="4AB8F7D3" w:rsidR="00450231" w:rsidRDefault="00450231" w:rsidP="005514F0">
      <w:pPr>
        <w:pStyle w:val="ListParagraph"/>
        <w:keepNext/>
        <w:ind w:left="1440"/>
        <w:jc w:val="both"/>
        <w:rPr>
          <w:noProof/>
        </w:rPr>
      </w:pPr>
    </w:p>
    <w:p w14:paraId="3508440D" w14:textId="19277DDE" w:rsidR="00450231" w:rsidRDefault="00450231" w:rsidP="005514F0">
      <w:pPr>
        <w:pStyle w:val="ListParagraph"/>
        <w:keepNext/>
        <w:ind w:left="1440"/>
        <w:jc w:val="both"/>
        <w:rPr>
          <w:noProof/>
        </w:rPr>
      </w:pPr>
    </w:p>
    <w:p w14:paraId="1B146AA5" w14:textId="794BE9DF" w:rsidR="00450231" w:rsidRDefault="00450231" w:rsidP="005514F0">
      <w:pPr>
        <w:pStyle w:val="ListParagraph"/>
        <w:keepNext/>
        <w:ind w:left="1440"/>
        <w:jc w:val="both"/>
        <w:rPr>
          <w:noProof/>
        </w:rPr>
      </w:pPr>
    </w:p>
    <w:p w14:paraId="4FFA5673" w14:textId="77777777" w:rsidR="009828E1" w:rsidRDefault="009828E1" w:rsidP="005514F0">
      <w:pPr>
        <w:pStyle w:val="ListParagraph"/>
        <w:keepNext/>
        <w:ind w:left="1440"/>
        <w:jc w:val="both"/>
        <w:rPr>
          <w:noProof/>
        </w:rPr>
      </w:pPr>
    </w:p>
    <w:p w14:paraId="366EE137" w14:textId="77777777" w:rsidR="009828E1" w:rsidRDefault="009828E1" w:rsidP="005514F0">
      <w:pPr>
        <w:pStyle w:val="ListParagraph"/>
        <w:keepNext/>
        <w:ind w:left="1440"/>
        <w:jc w:val="both"/>
        <w:rPr>
          <w:noProof/>
        </w:rPr>
      </w:pPr>
    </w:p>
    <w:p w14:paraId="07D0977A" w14:textId="77777777" w:rsidR="009828E1" w:rsidRPr="005514F0" w:rsidRDefault="009828E1" w:rsidP="005514F0">
      <w:pPr>
        <w:pStyle w:val="ListParagraph"/>
        <w:keepNext/>
        <w:ind w:left="1440"/>
        <w:jc w:val="both"/>
        <w:rPr>
          <w:noProof/>
          <w:sz w:val="36"/>
          <w:szCs w:val="36"/>
        </w:rPr>
      </w:pPr>
    </w:p>
    <w:p w14:paraId="5CA4E29D" w14:textId="77777777" w:rsidR="009828E1" w:rsidRPr="005514F0" w:rsidRDefault="009828E1" w:rsidP="005514F0">
      <w:pPr>
        <w:pStyle w:val="ListParagraph"/>
        <w:keepNext/>
        <w:ind w:left="1440"/>
        <w:jc w:val="both"/>
        <w:rPr>
          <w:noProof/>
          <w:sz w:val="36"/>
          <w:szCs w:val="36"/>
        </w:rPr>
      </w:pPr>
    </w:p>
    <w:p w14:paraId="7057F71C" w14:textId="5ED24840" w:rsidR="00450231" w:rsidRPr="005514F0" w:rsidRDefault="00450231" w:rsidP="005514F0">
      <w:pPr>
        <w:pStyle w:val="ListParagraph"/>
        <w:keepNext/>
        <w:numPr>
          <w:ilvl w:val="0"/>
          <w:numId w:val="3"/>
        </w:numPr>
        <w:jc w:val="both"/>
        <w:rPr>
          <w:noProof/>
          <w:sz w:val="36"/>
          <w:szCs w:val="36"/>
        </w:rPr>
      </w:pPr>
      <w:r w:rsidRPr="005514F0">
        <w:rPr>
          <w:noProof/>
          <w:sz w:val="36"/>
          <w:szCs w:val="36"/>
        </w:rPr>
        <w:t xml:space="preserve">Now user can share their location so that the service provider can find their location  and  user can pay the </w:t>
      </w:r>
      <w:r w:rsidRPr="005514F0">
        <w:rPr>
          <w:noProof/>
          <w:sz w:val="36"/>
          <w:szCs w:val="36"/>
        </w:rPr>
        <w:lastRenderedPageBreak/>
        <w:t>amount to the service provider trough paypal or cash system</w:t>
      </w:r>
      <w:r w:rsidR="009828E1" w:rsidRPr="005514F0">
        <w:rPr>
          <w:noProof/>
          <w:sz w:val="36"/>
          <w:szCs w:val="36"/>
        </w:rPr>
        <w:t>.</w:t>
      </w:r>
    </w:p>
    <w:p w14:paraId="6CD651C2" w14:textId="750B70B1" w:rsidR="00450231" w:rsidRDefault="00450231" w:rsidP="005514F0">
      <w:pPr>
        <w:pStyle w:val="ListParagraph"/>
        <w:keepNext/>
        <w:ind w:left="1440"/>
        <w:jc w:val="both"/>
        <w:rPr>
          <w:noProof/>
        </w:rPr>
      </w:pPr>
    </w:p>
    <w:p w14:paraId="52EF21D2" w14:textId="3AF1684E" w:rsidR="00450231" w:rsidRDefault="00450231" w:rsidP="005514F0">
      <w:pPr>
        <w:pStyle w:val="ListParagraph"/>
        <w:keepNext/>
        <w:ind w:left="1440"/>
        <w:jc w:val="both"/>
        <w:rPr>
          <w:noProof/>
        </w:rPr>
      </w:pPr>
    </w:p>
    <w:p w14:paraId="0A71B7CB" w14:textId="47A49D85" w:rsidR="00450231" w:rsidRDefault="00450231" w:rsidP="005514F0">
      <w:pPr>
        <w:keepNext/>
        <w:jc w:val="both"/>
        <w:rPr>
          <w:noProof/>
        </w:rPr>
      </w:pPr>
    </w:p>
    <w:p w14:paraId="113BC8B1" w14:textId="77777777" w:rsidR="00450231" w:rsidRDefault="00450231" w:rsidP="005514F0">
      <w:pPr>
        <w:pStyle w:val="ListParagraph"/>
        <w:keepNext/>
        <w:ind w:left="1440"/>
        <w:jc w:val="both"/>
        <w:rPr>
          <w:noProof/>
        </w:rPr>
      </w:pPr>
    </w:p>
    <w:p w14:paraId="681185E1" w14:textId="77777777" w:rsidR="00AB7911" w:rsidRDefault="00AB7911" w:rsidP="005514F0">
      <w:pPr>
        <w:pStyle w:val="ListParagraph"/>
        <w:keepNext/>
        <w:ind w:left="1440"/>
        <w:jc w:val="both"/>
        <w:rPr>
          <w:noProof/>
        </w:rPr>
      </w:pPr>
    </w:p>
    <w:p w14:paraId="7161B73E" w14:textId="0A9A7B39" w:rsidR="001D11D2" w:rsidRDefault="001D11D2" w:rsidP="005514F0">
      <w:pPr>
        <w:pStyle w:val="ListParagraph"/>
        <w:keepNext/>
        <w:ind w:left="1440"/>
        <w:jc w:val="both"/>
      </w:pPr>
      <w:r>
        <w:rPr>
          <w:noProof/>
        </w:rPr>
        <w:drawing>
          <wp:inline distT="0" distB="0" distL="0" distR="0" wp14:anchorId="701FF70F" wp14:editId="17617957">
            <wp:extent cx="2367312" cy="47167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4316" cy="473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5F8F2" w14:textId="3FDC4171" w:rsidR="00692D92" w:rsidRDefault="00692D92" w:rsidP="005514F0">
      <w:pPr>
        <w:pStyle w:val="ListParagraph"/>
        <w:keepNext/>
        <w:ind w:left="1440"/>
        <w:jc w:val="both"/>
      </w:pPr>
    </w:p>
    <w:p w14:paraId="7FC76A9B" w14:textId="2051C55B" w:rsidR="00692D92" w:rsidRDefault="00692D92" w:rsidP="005514F0">
      <w:pPr>
        <w:pStyle w:val="ListParagraph"/>
        <w:keepNext/>
        <w:ind w:left="1440"/>
        <w:jc w:val="both"/>
      </w:pPr>
    </w:p>
    <w:p w14:paraId="7C0CF013" w14:textId="1762F5B3" w:rsidR="00692D92" w:rsidRDefault="00692D92" w:rsidP="005514F0">
      <w:pPr>
        <w:pStyle w:val="ListParagraph"/>
        <w:keepNext/>
        <w:ind w:left="1440"/>
        <w:jc w:val="both"/>
      </w:pPr>
    </w:p>
    <w:p w14:paraId="4A78A3FA" w14:textId="11378065" w:rsidR="00692D92" w:rsidRDefault="00692D92" w:rsidP="005514F0">
      <w:pPr>
        <w:pStyle w:val="ListParagraph"/>
        <w:keepNext/>
        <w:ind w:left="1440"/>
        <w:jc w:val="both"/>
      </w:pPr>
    </w:p>
    <w:p w14:paraId="19455C9D" w14:textId="14FEB62D" w:rsidR="00692D92" w:rsidRDefault="00692D92" w:rsidP="005514F0">
      <w:pPr>
        <w:pStyle w:val="ListParagraph"/>
        <w:keepNext/>
        <w:ind w:left="1440"/>
        <w:jc w:val="both"/>
      </w:pPr>
    </w:p>
    <w:p w14:paraId="0A9F863C" w14:textId="24ED73E1" w:rsidR="00692D92" w:rsidRDefault="00692D92" w:rsidP="005514F0">
      <w:pPr>
        <w:pStyle w:val="ListParagraph"/>
        <w:keepNext/>
        <w:ind w:left="1440"/>
        <w:jc w:val="both"/>
      </w:pPr>
    </w:p>
    <w:p w14:paraId="44834E89" w14:textId="7C68C8C4" w:rsidR="00692D92" w:rsidRDefault="00692D92" w:rsidP="005514F0">
      <w:pPr>
        <w:pStyle w:val="ListParagraph"/>
        <w:keepNext/>
        <w:ind w:left="1440"/>
        <w:jc w:val="both"/>
      </w:pPr>
    </w:p>
    <w:p w14:paraId="5AEAEFBA" w14:textId="01FB9B66" w:rsidR="00692D92" w:rsidRDefault="00692D92" w:rsidP="005514F0">
      <w:pPr>
        <w:pStyle w:val="ListParagraph"/>
        <w:keepNext/>
        <w:ind w:left="1440"/>
        <w:jc w:val="both"/>
      </w:pPr>
    </w:p>
    <w:p w14:paraId="2C854FF4" w14:textId="11590A74" w:rsidR="00692D92" w:rsidRDefault="00692D92" w:rsidP="005514F0">
      <w:pPr>
        <w:pStyle w:val="ListParagraph"/>
        <w:keepNext/>
        <w:ind w:left="1440"/>
        <w:jc w:val="both"/>
      </w:pPr>
    </w:p>
    <w:p w14:paraId="1FF2C136" w14:textId="3EEAE984" w:rsidR="00692D92" w:rsidRDefault="00692D92" w:rsidP="005514F0">
      <w:pPr>
        <w:pStyle w:val="ListParagraph"/>
        <w:keepNext/>
        <w:ind w:left="1440"/>
        <w:jc w:val="both"/>
      </w:pPr>
    </w:p>
    <w:p w14:paraId="550D4FEF" w14:textId="7AC05BA3" w:rsidR="00692D92" w:rsidRDefault="00692D92" w:rsidP="005514F0">
      <w:pPr>
        <w:pStyle w:val="ListParagraph"/>
        <w:keepNext/>
        <w:ind w:left="1440"/>
        <w:jc w:val="both"/>
      </w:pPr>
    </w:p>
    <w:p w14:paraId="408877EC" w14:textId="4E6D6E60" w:rsidR="00692D92" w:rsidRDefault="00692D92" w:rsidP="005514F0">
      <w:pPr>
        <w:pStyle w:val="ListParagraph"/>
        <w:keepNext/>
        <w:ind w:left="1440"/>
        <w:jc w:val="both"/>
      </w:pPr>
    </w:p>
    <w:p w14:paraId="57304A51" w14:textId="729FDF69" w:rsidR="00692D92" w:rsidRDefault="00692D92" w:rsidP="005514F0">
      <w:pPr>
        <w:pStyle w:val="ListParagraph"/>
        <w:keepNext/>
        <w:ind w:left="1440"/>
        <w:jc w:val="both"/>
      </w:pPr>
    </w:p>
    <w:p w14:paraId="7A4AC51D" w14:textId="2178E10C" w:rsidR="00692D92" w:rsidRDefault="00692D92" w:rsidP="005514F0">
      <w:pPr>
        <w:pStyle w:val="ListParagraph"/>
        <w:keepNext/>
        <w:ind w:left="1440"/>
        <w:jc w:val="both"/>
      </w:pPr>
    </w:p>
    <w:p w14:paraId="355E5869" w14:textId="7F727FD2" w:rsidR="00692D92" w:rsidRDefault="00692D92" w:rsidP="005514F0">
      <w:pPr>
        <w:pStyle w:val="ListParagraph"/>
        <w:keepNext/>
        <w:ind w:left="1440"/>
        <w:jc w:val="both"/>
      </w:pPr>
    </w:p>
    <w:p w14:paraId="669E86A9" w14:textId="6AA0E678" w:rsidR="00692D92" w:rsidRDefault="00692D92" w:rsidP="005514F0">
      <w:pPr>
        <w:pStyle w:val="ListParagraph"/>
        <w:keepNext/>
        <w:ind w:left="1440"/>
        <w:jc w:val="both"/>
      </w:pPr>
    </w:p>
    <w:p w14:paraId="7832D05B" w14:textId="50703150" w:rsidR="00692D92" w:rsidRDefault="00692D92" w:rsidP="005514F0">
      <w:pPr>
        <w:pStyle w:val="ListParagraph"/>
        <w:keepNext/>
        <w:ind w:left="1440"/>
        <w:jc w:val="both"/>
      </w:pPr>
    </w:p>
    <w:p w14:paraId="7B20A672" w14:textId="4AA5D54E" w:rsidR="00692D92" w:rsidRPr="005514F0" w:rsidRDefault="005514F0" w:rsidP="005514F0">
      <w:pPr>
        <w:pStyle w:val="ListParagraph"/>
        <w:keepNext/>
        <w:numPr>
          <w:ilvl w:val="0"/>
          <w:numId w:val="3"/>
        </w:numPr>
        <w:jc w:val="both"/>
        <w:rPr>
          <w:sz w:val="36"/>
          <w:szCs w:val="36"/>
        </w:rPr>
      </w:pPr>
      <w:r w:rsidRPr="005514F0">
        <w:rPr>
          <w:sz w:val="36"/>
          <w:szCs w:val="36"/>
        </w:rPr>
        <w:t>User can</w:t>
      </w:r>
      <w:r w:rsidR="00692D92" w:rsidRPr="005514F0">
        <w:rPr>
          <w:sz w:val="36"/>
          <w:szCs w:val="36"/>
        </w:rPr>
        <w:t xml:space="preserve"> also chat and give feedbacks</w:t>
      </w:r>
      <w:r w:rsidRPr="005514F0">
        <w:rPr>
          <w:sz w:val="36"/>
          <w:szCs w:val="36"/>
        </w:rPr>
        <w:t xml:space="preserve"> to the service provider</w:t>
      </w:r>
      <w:r w:rsidR="00692D92" w:rsidRPr="005514F0">
        <w:rPr>
          <w:sz w:val="36"/>
          <w:szCs w:val="36"/>
        </w:rPr>
        <w:t xml:space="preserve"> through email</w:t>
      </w:r>
      <w:r w:rsidRPr="005514F0">
        <w:rPr>
          <w:sz w:val="36"/>
          <w:szCs w:val="36"/>
        </w:rPr>
        <w:t>.</w:t>
      </w:r>
    </w:p>
    <w:p w14:paraId="611B474B" w14:textId="77777777" w:rsidR="001D11D2" w:rsidRDefault="001D11D2" w:rsidP="005514F0">
      <w:pPr>
        <w:pStyle w:val="ListParagraph"/>
        <w:keepNext/>
        <w:ind w:left="1440"/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7008BF97" wp14:editId="5F7A6910">
            <wp:extent cx="2902017" cy="576072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3031" cy="5762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0475" w:rsidRPr="001D11D2">
        <w:rPr>
          <w:rFonts w:ascii="Arial" w:hAnsi="Arial" w:cs="Arial"/>
          <w:sz w:val="24"/>
          <w:szCs w:val="24"/>
        </w:rPr>
        <w:t>7</w:t>
      </w:r>
    </w:p>
    <w:p w14:paraId="32F5D892" w14:textId="4E19D250" w:rsidR="00A50475" w:rsidRDefault="00A50475" w:rsidP="005514F0">
      <w:pPr>
        <w:pStyle w:val="ListParagraph"/>
        <w:keepNext/>
        <w:ind w:left="1440"/>
        <w:jc w:val="both"/>
      </w:pPr>
    </w:p>
    <w:p w14:paraId="08C0F8F4" w14:textId="10655F20" w:rsidR="00096FDC" w:rsidRDefault="001D11D2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E0FC5A8" wp14:editId="18ABC305">
            <wp:extent cx="2926334" cy="6043184"/>
            <wp:effectExtent l="0" t="0" r="762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334" cy="6043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F0CF8" w14:textId="22A13E5E" w:rsidR="001D11D2" w:rsidRDefault="001D11D2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1EE25F70" w14:textId="6D740382" w:rsidR="001D11D2" w:rsidRDefault="001D11D2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16B7786E" w14:textId="73EFBE1C" w:rsidR="001D11D2" w:rsidRDefault="001D11D2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12625164" wp14:editId="70BF3F63">
            <wp:extent cx="3071126" cy="6050804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1126" cy="6050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D2FD5" w14:textId="7F0D3FB9" w:rsidR="001D11D2" w:rsidRDefault="001D11D2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3A529D9C" w14:textId="0E7537D3" w:rsidR="00AB7911" w:rsidRDefault="00AB7911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41EB5E70" w14:textId="7D92BEC8" w:rsidR="00AB7911" w:rsidRDefault="00AB7911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01AE0588" w14:textId="0C16E416" w:rsidR="00AB7911" w:rsidRDefault="00AB7911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6538E3E1" w14:textId="528B0EF0" w:rsidR="00AB7911" w:rsidRDefault="00AB7911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3BC8E06F" w14:textId="2456D499" w:rsidR="00AB7911" w:rsidRDefault="00AB7911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3226B5FE" w14:textId="1220A4E6" w:rsidR="00AB7911" w:rsidRDefault="00AB7911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0962B3F2" w14:textId="2A9DFAB8" w:rsidR="00AB7911" w:rsidRDefault="00AB7911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09A83A57" w14:textId="6C8BA827" w:rsidR="00AB7911" w:rsidRPr="005514F0" w:rsidRDefault="00AB7911" w:rsidP="005514F0">
      <w:pPr>
        <w:pStyle w:val="ListParagraph"/>
        <w:ind w:left="1440"/>
        <w:jc w:val="both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7C521CE6" w14:textId="5D785CA8" w:rsidR="00AB7911" w:rsidRPr="005514F0" w:rsidRDefault="00AB7911" w:rsidP="005514F0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36"/>
          <w:szCs w:val="36"/>
        </w:rPr>
      </w:pPr>
      <w:r w:rsidRPr="005514F0">
        <w:rPr>
          <w:rFonts w:ascii="Arial" w:hAnsi="Arial" w:cs="Arial"/>
          <w:sz w:val="36"/>
          <w:szCs w:val="36"/>
        </w:rPr>
        <w:lastRenderedPageBreak/>
        <w:t>After completing the service user can logout by clicking on logout option and view their payment details through the standard charges option</w:t>
      </w:r>
    </w:p>
    <w:p w14:paraId="7266CE60" w14:textId="77777777" w:rsidR="00AB7911" w:rsidRDefault="00AB7911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4CEC6895" w14:textId="2A4D90D9" w:rsidR="001D11D2" w:rsidRDefault="001D11D2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666B1EA" wp14:editId="2FE584B9">
            <wp:extent cx="2836682" cy="5242559"/>
            <wp:effectExtent l="0" t="0" r="190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3353" cy="5254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A9305" w14:textId="1CA71DE1" w:rsidR="001D11D2" w:rsidRDefault="001D11D2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705B18C7" w14:textId="77777777" w:rsidR="00692D92" w:rsidRDefault="00692D92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35209B92" w14:textId="77777777" w:rsidR="00692D92" w:rsidRDefault="00692D92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0C9ECC58" w14:textId="77777777" w:rsidR="00692D92" w:rsidRDefault="00692D92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260E383E" w14:textId="77777777" w:rsidR="00692D92" w:rsidRDefault="00692D92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5F3184CF" w14:textId="77777777" w:rsidR="00692D92" w:rsidRDefault="00692D92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45393AA2" w14:textId="77777777" w:rsidR="00692D92" w:rsidRPr="005514F0" w:rsidRDefault="00692D92" w:rsidP="005514F0">
      <w:pPr>
        <w:pStyle w:val="ListParagraph"/>
        <w:ind w:left="1440"/>
        <w:jc w:val="both"/>
        <w:rPr>
          <w:rFonts w:ascii="Arial" w:hAnsi="Arial" w:cs="Arial"/>
          <w:sz w:val="36"/>
          <w:szCs w:val="36"/>
        </w:rPr>
      </w:pPr>
    </w:p>
    <w:p w14:paraId="52320C57" w14:textId="66FDD02B" w:rsidR="001D11D2" w:rsidRPr="005514F0" w:rsidRDefault="00AB7911" w:rsidP="005514F0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36"/>
          <w:szCs w:val="36"/>
        </w:rPr>
      </w:pPr>
      <w:r w:rsidRPr="005514F0">
        <w:rPr>
          <w:rFonts w:ascii="Arial" w:hAnsi="Arial" w:cs="Arial"/>
          <w:sz w:val="36"/>
          <w:szCs w:val="36"/>
        </w:rPr>
        <w:lastRenderedPageBreak/>
        <w:t>User can go to standard charges view the payment details as well</w:t>
      </w:r>
    </w:p>
    <w:p w14:paraId="3227ED25" w14:textId="40C17105" w:rsidR="005514F0" w:rsidRDefault="005514F0" w:rsidP="005514F0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581998B8" w14:textId="6904A4C1" w:rsidR="005514F0" w:rsidRDefault="005514F0" w:rsidP="005514F0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72317F1D" w14:textId="77777777" w:rsidR="005514F0" w:rsidRDefault="005514F0" w:rsidP="005514F0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3CF417DA" w14:textId="750DB56A" w:rsidR="001D11D2" w:rsidRDefault="001D11D2" w:rsidP="005514F0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9F597E0" wp14:editId="6B2E38F6">
            <wp:extent cx="2422970" cy="4907280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9863" cy="4921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D11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61460" w14:textId="77777777" w:rsidR="0053381D" w:rsidRDefault="0053381D" w:rsidP="0083537A">
      <w:pPr>
        <w:spacing w:after="0" w:line="240" w:lineRule="auto"/>
      </w:pPr>
      <w:r>
        <w:separator/>
      </w:r>
    </w:p>
  </w:endnote>
  <w:endnote w:type="continuationSeparator" w:id="0">
    <w:p w14:paraId="1FC46D58" w14:textId="77777777" w:rsidR="0053381D" w:rsidRDefault="0053381D" w:rsidP="008353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F04E4" w14:textId="77777777" w:rsidR="0053381D" w:rsidRDefault="0053381D" w:rsidP="0083537A">
      <w:pPr>
        <w:spacing w:after="0" w:line="240" w:lineRule="auto"/>
      </w:pPr>
      <w:r>
        <w:separator/>
      </w:r>
    </w:p>
  </w:footnote>
  <w:footnote w:type="continuationSeparator" w:id="0">
    <w:p w14:paraId="5CF78821" w14:textId="77777777" w:rsidR="0053381D" w:rsidRDefault="0053381D" w:rsidP="008353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3062B"/>
    <w:multiLevelType w:val="hybridMultilevel"/>
    <w:tmpl w:val="AF861B8C"/>
    <w:lvl w:ilvl="0" w:tplc="389E96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83129"/>
    <w:multiLevelType w:val="hybridMultilevel"/>
    <w:tmpl w:val="A6F8E4EE"/>
    <w:lvl w:ilvl="0" w:tplc="84B82888">
      <w:start w:val="1"/>
      <w:numFmt w:val="decimal"/>
      <w:lvlText w:val="%1."/>
      <w:lvlJc w:val="left"/>
      <w:pPr>
        <w:ind w:left="1440" w:hanging="36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E914B86"/>
    <w:multiLevelType w:val="hybridMultilevel"/>
    <w:tmpl w:val="7E74B062"/>
    <w:lvl w:ilvl="0" w:tplc="079671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D521FF"/>
    <w:multiLevelType w:val="hybridMultilevel"/>
    <w:tmpl w:val="B1F813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2477958">
    <w:abstractNumId w:val="3"/>
  </w:num>
  <w:num w:numId="2" w16cid:durableId="2104260824">
    <w:abstractNumId w:val="1"/>
  </w:num>
  <w:num w:numId="3" w16cid:durableId="1284310442">
    <w:abstractNumId w:val="2"/>
  </w:num>
  <w:num w:numId="4" w16cid:durableId="125467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zQwNAYyLS2MjZR0lIJTi4sz8/NACoxrAfvPCK0sAAAA"/>
  </w:docVars>
  <w:rsids>
    <w:rsidRoot w:val="00182492"/>
    <w:rsid w:val="00096FDC"/>
    <w:rsid w:val="000D61B6"/>
    <w:rsid w:val="000F70E8"/>
    <w:rsid w:val="00182492"/>
    <w:rsid w:val="001C515F"/>
    <w:rsid w:val="001D11D2"/>
    <w:rsid w:val="002A31C4"/>
    <w:rsid w:val="002C73E7"/>
    <w:rsid w:val="003460B9"/>
    <w:rsid w:val="00414029"/>
    <w:rsid w:val="00450231"/>
    <w:rsid w:val="004C72D1"/>
    <w:rsid w:val="0053381D"/>
    <w:rsid w:val="005514F0"/>
    <w:rsid w:val="00573403"/>
    <w:rsid w:val="00594806"/>
    <w:rsid w:val="00692D92"/>
    <w:rsid w:val="006B45E7"/>
    <w:rsid w:val="007514F1"/>
    <w:rsid w:val="0083537A"/>
    <w:rsid w:val="008375D4"/>
    <w:rsid w:val="00886698"/>
    <w:rsid w:val="00966010"/>
    <w:rsid w:val="009828E1"/>
    <w:rsid w:val="00A23693"/>
    <w:rsid w:val="00A50475"/>
    <w:rsid w:val="00A5055F"/>
    <w:rsid w:val="00AB7911"/>
    <w:rsid w:val="00AD2765"/>
    <w:rsid w:val="00B53448"/>
    <w:rsid w:val="00C4240D"/>
    <w:rsid w:val="00C926E3"/>
    <w:rsid w:val="00E82861"/>
    <w:rsid w:val="00ED6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81153"/>
  <w15:chartTrackingRefBased/>
  <w15:docId w15:val="{A17A2126-464F-4162-BA93-85800DC71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53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60B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60B9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460B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3537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353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37A"/>
  </w:style>
  <w:style w:type="paragraph" w:styleId="Footer">
    <w:name w:val="footer"/>
    <w:basedOn w:val="Normal"/>
    <w:link w:val="FooterChar"/>
    <w:uiPriority w:val="99"/>
    <w:unhideWhenUsed/>
    <w:rsid w:val="008353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3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Neupane, Sanjana (Student)</cp:lastModifiedBy>
  <cp:revision>2</cp:revision>
  <dcterms:created xsi:type="dcterms:W3CDTF">2022-06-01T20:44:00Z</dcterms:created>
  <dcterms:modified xsi:type="dcterms:W3CDTF">2022-06-01T20:44:00Z</dcterms:modified>
</cp:coreProperties>
</file>